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161" w:type="dxa"/>
        <w:tblLook w:val="04A0" w:firstRow="1" w:lastRow="0" w:firstColumn="1" w:lastColumn="0" w:noHBand="0" w:noVBand="1"/>
      </w:tblPr>
      <w:tblGrid>
        <w:gridCol w:w="1644"/>
        <w:gridCol w:w="6860"/>
        <w:gridCol w:w="1657"/>
      </w:tblGrid>
      <w:tr w:rsidR="009F4151" w14:paraId="048E8E9C" w14:textId="77777777" w:rsidTr="00AC0F1A">
        <w:trPr>
          <w:trHeight w:val="1800"/>
        </w:trPr>
        <w:tc>
          <w:tcPr>
            <w:tcW w:w="1644" w:type="dxa"/>
            <w:shd w:val="clear" w:color="auto" w:fill="auto"/>
          </w:tcPr>
          <w:p w14:paraId="073A0B89" w14:textId="77777777" w:rsidR="009F4151" w:rsidRPr="00AC0F1A" w:rsidRDefault="00AC0F1A" w:rsidP="00AC0F1A">
            <w:pPr>
              <w:pStyle w:val="Header"/>
              <w:spacing w:before="240"/>
              <w:jc w:val="both"/>
              <w:rPr>
                <w:rFonts w:ascii="Verdana" w:hAnsi="Verdana"/>
                <w:sz w:val="16"/>
                <w:szCs w:val="16"/>
              </w:rPr>
            </w:pPr>
            <w:r>
              <w:rPr>
                <w:noProof/>
              </w:rPr>
              <w:pict w14:anchorId="5F7F275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64" type="#_x0000_t75" style="width:55.5pt;height:71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">
                  <v:imagedata r:id="rId8" o:title="" croptop="-2622f" cropbottom="-6419f" cropleft="-6945f" cropright="-6176f"/>
                </v:shape>
              </w:pict>
            </w:r>
          </w:p>
        </w:tc>
        <w:tc>
          <w:tcPr>
            <w:tcW w:w="6860" w:type="dxa"/>
            <w:shd w:val="clear" w:color="auto" w:fill="auto"/>
            <w:vAlign w:val="center"/>
          </w:tcPr>
          <w:p w14:paraId="58D92DBB" w14:textId="77777777" w:rsidR="009F4151" w:rsidRPr="00AC0F1A" w:rsidRDefault="009F4151" w:rsidP="00AC0F1A">
            <w:pPr>
              <w:pStyle w:val="Header"/>
              <w:jc w:val="center"/>
              <w:rPr>
                <w:rFonts w:ascii="Verdana" w:hAnsi="Verdana"/>
                <w:b/>
                <w:sz w:val="20"/>
              </w:rPr>
            </w:pPr>
            <w:r w:rsidRPr="00AC0F1A">
              <w:rPr>
                <w:rFonts w:ascii="Verdana" w:hAnsi="Verdana"/>
                <w:b/>
                <w:sz w:val="20"/>
              </w:rPr>
              <w:t>UNIVERSIDADE FEDERAL DE SANTA CATARINA</w:t>
            </w:r>
          </w:p>
          <w:p w14:paraId="1EBC4A29" w14:textId="77777777" w:rsidR="009F4151" w:rsidRPr="00AC0F1A" w:rsidRDefault="009F4151" w:rsidP="00AC0F1A">
            <w:pPr>
              <w:pStyle w:val="Header"/>
              <w:jc w:val="center"/>
              <w:rPr>
                <w:rFonts w:ascii="Verdana" w:hAnsi="Verdana"/>
                <w:b/>
                <w:lang w:val="pt-BR"/>
              </w:rPr>
            </w:pPr>
            <w:r w:rsidRPr="00AC0F1A">
              <w:rPr>
                <w:rFonts w:ascii="Verdana" w:hAnsi="Verdana"/>
                <w:b/>
                <w:sz w:val="20"/>
                <w:lang w:val="pt-BR"/>
              </w:rPr>
              <w:t>COORDENAÇÃO DO CURSO DE GRADUAÇÃO EM ANIMAÇÃO</w:t>
            </w:r>
          </w:p>
          <w:p w14:paraId="3875B799" w14:textId="77777777" w:rsidR="009F4151" w:rsidRPr="00AC0F1A" w:rsidRDefault="009F4151" w:rsidP="00AC0F1A">
            <w:pPr>
              <w:pStyle w:val="Header"/>
              <w:jc w:val="center"/>
              <w:rPr>
                <w:rFonts w:ascii="Verdana" w:hAnsi="Verdana"/>
                <w:sz w:val="16"/>
                <w:szCs w:val="16"/>
              </w:rPr>
            </w:pPr>
            <w:r w:rsidRPr="00AC0F1A">
              <w:rPr>
                <w:rFonts w:ascii="Verdana" w:hAnsi="Verdana"/>
                <w:sz w:val="16"/>
                <w:szCs w:val="16"/>
              </w:rPr>
              <w:t>CAMPUS UNIVERSITÁRIO REITOR JOÃO DAVID FERREIRA LIMA - TRINDADE</w:t>
            </w:r>
          </w:p>
          <w:p w14:paraId="171144F9" w14:textId="77777777" w:rsidR="009F4151" w:rsidRPr="00AC0F1A" w:rsidRDefault="009F4151" w:rsidP="00AC0F1A">
            <w:pPr>
              <w:pStyle w:val="Header"/>
              <w:jc w:val="center"/>
              <w:rPr>
                <w:rFonts w:ascii="Verdana" w:hAnsi="Verdana"/>
                <w:sz w:val="16"/>
                <w:szCs w:val="16"/>
                <w:lang w:val="pt-BR"/>
              </w:rPr>
            </w:pPr>
            <w:r w:rsidRPr="00AC0F1A">
              <w:rPr>
                <w:rFonts w:ascii="Verdana" w:hAnsi="Verdana"/>
                <w:sz w:val="16"/>
                <w:szCs w:val="16"/>
              </w:rPr>
              <w:t>CEP: 88040-900 - FLORIANÓPOLIS – SC</w:t>
            </w:r>
            <w:r w:rsidRPr="00AC0F1A">
              <w:rPr>
                <w:rFonts w:ascii="Verdana" w:hAnsi="Verdana"/>
                <w:sz w:val="16"/>
                <w:szCs w:val="16"/>
                <w:lang w:val="pt-BR"/>
              </w:rPr>
              <w:t xml:space="preserve"> -  </w:t>
            </w:r>
            <w:r w:rsidRPr="00AC0F1A">
              <w:rPr>
                <w:rFonts w:ascii="Verdana" w:hAnsi="Verdana"/>
                <w:sz w:val="16"/>
                <w:szCs w:val="16"/>
              </w:rPr>
              <w:t>TELEFONE: (48) 3721-</w:t>
            </w:r>
            <w:r w:rsidRPr="00AC0F1A">
              <w:rPr>
                <w:rFonts w:ascii="Verdana" w:hAnsi="Verdana"/>
                <w:sz w:val="16"/>
                <w:szCs w:val="16"/>
                <w:lang w:val="pt-BR"/>
              </w:rPr>
              <w:t>9285</w:t>
            </w:r>
            <w:r w:rsidRPr="00AC0F1A">
              <w:rPr>
                <w:rFonts w:ascii="Verdana" w:hAnsi="Verdana"/>
                <w:sz w:val="16"/>
                <w:szCs w:val="16"/>
                <w:lang w:val="pt-BR"/>
              </w:rPr>
              <w:br/>
              <w:t>E</w:t>
            </w:r>
            <w:r w:rsidRPr="00AC0F1A">
              <w:rPr>
                <w:rFonts w:ascii="Verdana" w:hAnsi="Verdana"/>
                <w:sz w:val="16"/>
                <w:szCs w:val="16"/>
              </w:rPr>
              <w:t xml:space="preserve">-MAIL: </w:t>
            </w:r>
            <w:r w:rsidRPr="00AC0F1A">
              <w:rPr>
                <w:rFonts w:ascii="Verdana" w:hAnsi="Verdana"/>
                <w:sz w:val="16"/>
                <w:szCs w:val="16"/>
                <w:lang w:val="pt-BR"/>
              </w:rPr>
              <w:t>animacao@contato.ufsc.br</w:t>
            </w:r>
          </w:p>
          <w:p w14:paraId="0C8FB683" w14:textId="77777777" w:rsidR="009F4151" w:rsidRPr="00AC0F1A" w:rsidRDefault="009F4151" w:rsidP="00AC0F1A">
            <w:pPr>
              <w:pStyle w:val="Header"/>
              <w:jc w:val="center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1657" w:type="dxa"/>
            <w:shd w:val="clear" w:color="auto" w:fill="auto"/>
          </w:tcPr>
          <w:p w14:paraId="00597FF5" w14:textId="77777777" w:rsidR="009F4151" w:rsidRPr="00AC0F1A" w:rsidRDefault="00AC0F1A" w:rsidP="00AC0F1A">
            <w:pPr>
              <w:pStyle w:val="Header"/>
              <w:spacing w:before="240"/>
              <w:jc w:val="right"/>
              <w:rPr>
                <w:rFonts w:ascii="Verdana" w:hAnsi="Verdana"/>
                <w:sz w:val="16"/>
                <w:szCs w:val="16"/>
              </w:rPr>
            </w:pPr>
            <w:r>
              <w:rPr>
                <w:noProof/>
              </w:rPr>
              <w:pict w14:anchorId="2C15449F">
                <v:shape id="_x0000_i1065" type="#_x0000_t75" style="width:1in;height:1in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">
                  <v:imagedata r:id="rId9" o:title=""/>
                </v:shape>
              </w:pict>
            </w:r>
          </w:p>
        </w:tc>
      </w:tr>
    </w:tbl>
    <w:p w14:paraId="6C01976A" w14:textId="77777777" w:rsidR="00044BFA" w:rsidRPr="005F5133" w:rsidRDefault="00044BFA" w:rsidP="008347A5">
      <w:pPr>
        <w:pStyle w:val="Header"/>
        <w:jc w:val="center"/>
        <w:rPr>
          <w:rFonts w:ascii="Verdana" w:hAnsi="Verdana"/>
          <w:sz w:val="16"/>
          <w:szCs w:val="16"/>
        </w:rPr>
      </w:pPr>
    </w:p>
    <w:p w14:paraId="410CD0C6" w14:textId="77777777" w:rsidR="00B0114F" w:rsidRPr="00D146CA" w:rsidRDefault="00B0114F" w:rsidP="00B0114F">
      <w:pPr>
        <w:pStyle w:val="Title"/>
        <w:spacing w:line="340" w:lineRule="exact"/>
        <w:ind w:left="1276" w:right="964"/>
        <w:rPr>
          <w:rFonts w:ascii="Franklin Gothic Demi" w:hAnsi="Franklin Gothic Demi"/>
          <w:sz w:val="28"/>
          <w:szCs w:val="28"/>
        </w:rPr>
      </w:pPr>
      <w:r w:rsidRPr="00D146CA">
        <w:rPr>
          <w:rFonts w:ascii="Franklin Gothic Demi" w:hAnsi="Franklin Gothic Demi"/>
          <w:sz w:val="28"/>
          <w:szCs w:val="28"/>
        </w:rPr>
        <w:t>REQUERIMENTO DE EXAME AVALIAÇÃO DE APROVEITAMENTO EXTRAORDINÁRIO DE ESTUDOS</w:t>
      </w:r>
    </w:p>
    <w:p w14:paraId="23B2208F" w14:textId="77777777" w:rsidR="00B0114F" w:rsidRPr="00FB4E04" w:rsidRDefault="00B0114F" w:rsidP="00B0114F">
      <w:pPr>
        <w:pStyle w:val="Title"/>
        <w:ind w:left="1276" w:right="962"/>
        <w:rPr>
          <w:rFonts w:ascii="Verdana" w:hAnsi="Verdana"/>
          <w:sz w:val="24"/>
          <w:szCs w:val="24"/>
        </w:rPr>
      </w:pPr>
    </w:p>
    <w:p w14:paraId="0397E59F" w14:textId="0EB11587" w:rsidR="00B0114F" w:rsidRPr="00D146CA" w:rsidRDefault="00B0114F" w:rsidP="00B0114F">
      <w:pPr>
        <w:pStyle w:val="Title"/>
        <w:ind w:left="1276" w:right="962"/>
        <w:rPr>
          <w:rFonts w:ascii="Franklin Gothic Demi" w:hAnsi="Franklin Gothic Demi"/>
          <w:sz w:val="24"/>
          <w:szCs w:val="24"/>
        </w:rPr>
      </w:pPr>
      <w:r w:rsidRPr="00D146CA">
        <w:rPr>
          <w:rFonts w:ascii="Franklin Gothic Demi" w:hAnsi="Franklin Gothic Demi"/>
          <w:sz w:val="24"/>
          <w:szCs w:val="24"/>
        </w:rPr>
        <w:t xml:space="preserve">Ao Colegiado do Curso de </w:t>
      </w:r>
      <w:r w:rsidR="00BA47D6">
        <w:rPr>
          <w:rFonts w:ascii="Franklin Gothic Demi" w:hAnsi="Franklin Gothic Demi"/>
          <w:sz w:val="24"/>
          <w:szCs w:val="24"/>
        </w:rPr>
        <w:t>Animação</w:t>
      </w:r>
    </w:p>
    <w:p w14:paraId="7550A5CD" w14:textId="77777777" w:rsidR="00B0114F" w:rsidRDefault="00B0114F" w:rsidP="00B0114F">
      <w:pPr>
        <w:ind w:left="1276" w:right="962"/>
        <w:jc w:val="both"/>
        <w:rPr>
          <w:sz w:val="22"/>
          <w:szCs w:val="22"/>
        </w:rPr>
      </w:pPr>
    </w:p>
    <w:p w14:paraId="31F5ADA6" w14:textId="3F223979" w:rsidR="00B0114F" w:rsidRPr="00D146CA" w:rsidRDefault="00B0114F" w:rsidP="00B0114F">
      <w:pPr>
        <w:ind w:left="1276" w:right="962"/>
        <w:rPr>
          <w:rFonts w:ascii="Franklin Gothic Book" w:hAnsi="Franklin Gothic Book"/>
          <w:color w:val="000000"/>
          <w:sz w:val="27"/>
          <w:szCs w:val="27"/>
        </w:rPr>
      </w:pPr>
      <w:r w:rsidRPr="00D146CA">
        <w:rPr>
          <w:rFonts w:ascii="Franklin Gothic Book" w:hAnsi="Franklin Gothic Book"/>
          <w:b/>
          <w:color w:val="000000"/>
          <w:sz w:val="27"/>
          <w:szCs w:val="27"/>
        </w:rPr>
        <w:t>Nome:</w:t>
      </w:r>
      <w:r w:rsidRPr="00D146CA">
        <w:rPr>
          <w:rFonts w:ascii="Franklin Gothic Book" w:hAnsi="Franklin Gothic Book"/>
          <w:color w:val="000000"/>
          <w:sz w:val="27"/>
          <w:szCs w:val="27"/>
        </w:rPr>
        <w:t>____________________________________________________</w:t>
      </w:r>
      <w:r>
        <w:rPr>
          <w:rFonts w:ascii="Franklin Gothic Book" w:hAnsi="Franklin Gothic Book"/>
          <w:color w:val="000000"/>
          <w:sz w:val="27"/>
          <w:szCs w:val="27"/>
        </w:rPr>
        <w:t>_</w:t>
      </w:r>
    </w:p>
    <w:p w14:paraId="39137CAA" w14:textId="47AE632B" w:rsidR="00B0114F" w:rsidRPr="00D146CA" w:rsidRDefault="00B0114F" w:rsidP="00B0114F">
      <w:pPr>
        <w:ind w:left="1276" w:right="962"/>
        <w:rPr>
          <w:rFonts w:ascii="Franklin Gothic Book" w:hAnsi="Franklin Gothic Book"/>
          <w:color w:val="000000"/>
          <w:sz w:val="27"/>
          <w:szCs w:val="27"/>
        </w:rPr>
      </w:pPr>
      <w:r w:rsidRPr="00D146CA">
        <w:rPr>
          <w:rFonts w:ascii="Franklin Gothic Book" w:hAnsi="Franklin Gothic Book"/>
          <w:b/>
          <w:color w:val="000000"/>
          <w:sz w:val="27"/>
          <w:szCs w:val="27"/>
        </w:rPr>
        <w:t>Matrícula:</w:t>
      </w:r>
      <w:r w:rsidRPr="00D146CA">
        <w:rPr>
          <w:rFonts w:ascii="Franklin Gothic Book" w:hAnsi="Franklin Gothic Book"/>
          <w:color w:val="000000"/>
          <w:sz w:val="27"/>
          <w:szCs w:val="27"/>
        </w:rPr>
        <w:t>__________________________________________________</w:t>
      </w:r>
    </w:p>
    <w:p w14:paraId="3BA26AE9" w14:textId="4DF033BD" w:rsidR="00B0114F" w:rsidRPr="00D146CA" w:rsidRDefault="00B0114F" w:rsidP="00B0114F">
      <w:pPr>
        <w:ind w:left="1276" w:right="962"/>
        <w:rPr>
          <w:rFonts w:ascii="Franklin Gothic Book" w:hAnsi="Franklin Gothic Book"/>
          <w:color w:val="000000"/>
          <w:sz w:val="27"/>
          <w:szCs w:val="27"/>
        </w:rPr>
      </w:pPr>
      <w:r w:rsidRPr="00D146CA">
        <w:rPr>
          <w:rFonts w:ascii="Franklin Gothic Book" w:hAnsi="Franklin Gothic Book"/>
          <w:b/>
          <w:color w:val="000000"/>
          <w:sz w:val="27"/>
          <w:szCs w:val="27"/>
        </w:rPr>
        <w:t>Curso:</w:t>
      </w:r>
      <w:r w:rsidRPr="00D146CA">
        <w:rPr>
          <w:rFonts w:ascii="Franklin Gothic Book" w:hAnsi="Franklin Gothic Book"/>
          <w:color w:val="000000"/>
          <w:sz w:val="27"/>
          <w:szCs w:val="27"/>
        </w:rPr>
        <w:t>_____________________________________________________</w:t>
      </w:r>
    </w:p>
    <w:p w14:paraId="60EC4EB9" w14:textId="628DEAC1" w:rsidR="00B0114F" w:rsidRPr="00D146CA" w:rsidRDefault="00BA47D6" w:rsidP="00B0114F">
      <w:pPr>
        <w:ind w:left="1276" w:right="962"/>
        <w:jc w:val="both"/>
        <w:rPr>
          <w:rFonts w:ascii="Franklin Gothic Book" w:hAnsi="Franklin Gothic Book"/>
          <w:color w:val="000000"/>
          <w:sz w:val="27"/>
          <w:szCs w:val="27"/>
        </w:rPr>
      </w:pPr>
      <w:r>
        <w:rPr>
          <w:rFonts w:ascii="Franklin Gothic Book" w:hAnsi="Franklin Gothic Book"/>
          <w:b/>
          <w:color w:val="000000"/>
          <w:sz w:val="27"/>
          <w:szCs w:val="27"/>
        </w:rPr>
        <w:t>E</w:t>
      </w:r>
      <w:r w:rsidR="00B0114F" w:rsidRPr="00D146CA">
        <w:rPr>
          <w:rFonts w:ascii="Franklin Gothic Book" w:hAnsi="Franklin Gothic Book"/>
          <w:b/>
          <w:color w:val="000000"/>
          <w:sz w:val="27"/>
          <w:szCs w:val="27"/>
        </w:rPr>
        <w:t>-mail:</w:t>
      </w:r>
      <w:r w:rsidR="00B0114F" w:rsidRPr="00D146CA">
        <w:rPr>
          <w:rFonts w:ascii="Franklin Gothic Book" w:hAnsi="Franklin Gothic Book"/>
          <w:color w:val="000000"/>
          <w:sz w:val="27"/>
          <w:szCs w:val="27"/>
        </w:rPr>
        <w:t xml:space="preserve"> ____________________________________________________</w:t>
      </w:r>
    </w:p>
    <w:p w14:paraId="6495067E" w14:textId="74AE4F1A" w:rsidR="00B0114F" w:rsidRPr="00D146CA" w:rsidRDefault="00B0114F" w:rsidP="00B0114F">
      <w:pPr>
        <w:ind w:left="1276" w:right="962"/>
        <w:jc w:val="both"/>
        <w:rPr>
          <w:rFonts w:ascii="Franklin Gothic Book" w:hAnsi="Franklin Gothic Book"/>
          <w:color w:val="000000"/>
          <w:sz w:val="27"/>
          <w:szCs w:val="27"/>
        </w:rPr>
      </w:pPr>
      <w:r w:rsidRPr="00D146CA">
        <w:rPr>
          <w:rFonts w:ascii="Franklin Gothic Book" w:hAnsi="Franklin Gothic Book"/>
          <w:b/>
          <w:color w:val="000000"/>
          <w:sz w:val="27"/>
          <w:szCs w:val="27"/>
        </w:rPr>
        <w:t>Telefone:</w:t>
      </w:r>
      <w:r w:rsidRPr="00D146CA">
        <w:rPr>
          <w:rFonts w:ascii="Franklin Gothic Book" w:hAnsi="Franklin Gothic Book"/>
          <w:color w:val="000000"/>
          <w:sz w:val="27"/>
          <w:szCs w:val="27"/>
        </w:rPr>
        <w:t xml:space="preserve"> ___________________________</w:t>
      </w:r>
      <w:r w:rsidR="00CC29A5">
        <w:rPr>
          <w:rFonts w:ascii="Franklin Gothic Book" w:hAnsi="Franklin Gothic Book"/>
          <w:color w:val="000000"/>
          <w:sz w:val="27"/>
          <w:szCs w:val="27"/>
        </w:rPr>
        <w:t>_</w:t>
      </w:r>
      <w:r w:rsidRPr="00D146CA">
        <w:rPr>
          <w:rFonts w:ascii="Franklin Gothic Book" w:hAnsi="Franklin Gothic Book"/>
          <w:color w:val="000000"/>
          <w:sz w:val="27"/>
          <w:szCs w:val="27"/>
        </w:rPr>
        <w:t xml:space="preserve">______________________ </w:t>
      </w:r>
    </w:p>
    <w:p w14:paraId="4426F035" w14:textId="77777777" w:rsidR="00B0114F" w:rsidRDefault="00B0114F" w:rsidP="00B0114F">
      <w:pPr>
        <w:ind w:left="1276" w:right="962"/>
        <w:jc w:val="both"/>
        <w:rPr>
          <w:color w:val="000000"/>
          <w:sz w:val="27"/>
          <w:szCs w:val="27"/>
        </w:rPr>
      </w:pPr>
    </w:p>
    <w:p w14:paraId="24D9F254" w14:textId="77777777" w:rsidR="00B0114F" w:rsidRPr="00CC29A5" w:rsidRDefault="00B0114F" w:rsidP="00B0114F">
      <w:pPr>
        <w:ind w:left="1276" w:right="962"/>
        <w:rPr>
          <w:rFonts w:ascii="Franklin Gothic Book" w:hAnsi="Franklin Gothic Book"/>
          <w:sz w:val="20"/>
          <w:szCs w:val="27"/>
        </w:rPr>
      </w:pPr>
      <w:r w:rsidRPr="00CC29A5">
        <w:rPr>
          <w:rFonts w:ascii="Franklin Gothic Book" w:hAnsi="Franklin Gothic Book"/>
          <w:color w:val="000000"/>
          <w:sz w:val="20"/>
          <w:szCs w:val="27"/>
        </w:rPr>
        <w:t xml:space="preserve">Venho por meio destes, em acordo com o disposto na </w:t>
      </w:r>
      <w:r w:rsidRPr="00CC29A5">
        <w:rPr>
          <w:rFonts w:ascii="Franklin Gothic Book" w:hAnsi="Franklin Gothic Book"/>
          <w:sz w:val="20"/>
          <w:szCs w:val="27"/>
        </w:rPr>
        <w:t>Resolução nº</w:t>
      </w:r>
      <w:r w:rsidRPr="00CC29A5">
        <w:rPr>
          <w:rStyle w:val="apple-converted-space"/>
          <w:rFonts w:ascii="Franklin Gothic Book" w:hAnsi="Franklin Gothic Book"/>
          <w:b/>
          <w:sz w:val="20"/>
          <w:szCs w:val="27"/>
        </w:rPr>
        <w:t> </w:t>
      </w:r>
      <w:r w:rsidRPr="00CC29A5">
        <w:rPr>
          <w:rStyle w:val="Strong"/>
          <w:rFonts w:ascii="Franklin Gothic Book" w:hAnsi="Franklin Gothic Book"/>
          <w:sz w:val="20"/>
          <w:szCs w:val="27"/>
        </w:rPr>
        <w:t>005/</w:t>
      </w:r>
      <w:proofErr w:type="spellStart"/>
      <w:r w:rsidRPr="00CC29A5">
        <w:rPr>
          <w:rStyle w:val="Strong"/>
          <w:rFonts w:ascii="Franklin Gothic Book" w:hAnsi="Franklin Gothic Book"/>
          <w:sz w:val="20"/>
          <w:szCs w:val="27"/>
        </w:rPr>
        <w:t>CUn</w:t>
      </w:r>
      <w:proofErr w:type="spellEnd"/>
      <w:r w:rsidRPr="00CC29A5">
        <w:rPr>
          <w:rFonts w:ascii="Franklin Gothic Book" w:hAnsi="Franklin Gothic Book"/>
          <w:sz w:val="20"/>
          <w:szCs w:val="27"/>
        </w:rPr>
        <w:t>/2001 (29/05/2001), em seu artigo 2º, que diz:</w:t>
      </w:r>
    </w:p>
    <w:p w14:paraId="58324885" w14:textId="77777777" w:rsidR="00B0114F" w:rsidRPr="00CC29A5" w:rsidRDefault="00B0114F" w:rsidP="00B0114F">
      <w:pPr>
        <w:ind w:left="1276" w:right="962"/>
        <w:jc w:val="both"/>
        <w:rPr>
          <w:rFonts w:ascii="Franklin Gothic Book" w:hAnsi="Franklin Gothic Book"/>
          <w:color w:val="000000"/>
          <w:sz w:val="20"/>
          <w:szCs w:val="27"/>
        </w:rPr>
      </w:pPr>
    </w:p>
    <w:p w14:paraId="1C150583" w14:textId="77777777" w:rsidR="00B0114F" w:rsidRPr="00CC29A5" w:rsidRDefault="00B0114F" w:rsidP="00B0114F">
      <w:pPr>
        <w:ind w:left="2694" w:right="962"/>
        <w:jc w:val="both"/>
        <w:rPr>
          <w:rFonts w:ascii="Franklin Gothic Book" w:hAnsi="Franklin Gothic Book"/>
          <w:color w:val="000000"/>
          <w:sz w:val="18"/>
        </w:rPr>
      </w:pPr>
      <w:r w:rsidRPr="00CC29A5">
        <w:rPr>
          <w:rStyle w:val="Strong"/>
          <w:rFonts w:ascii="Franklin Gothic Book" w:hAnsi="Franklin Gothic Book"/>
          <w:color w:val="000000"/>
          <w:sz w:val="18"/>
        </w:rPr>
        <w:t>“Art. 2º</w:t>
      </w:r>
      <w:r w:rsidRPr="00CC29A5">
        <w:rPr>
          <w:rStyle w:val="apple-converted-space"/>
          <w:rFonts w:ascii="Franklin Gothic Book" w:hAnsi="Franklin Gothic Book"/>
          <w:color w:val="000000"/>
          <w:sz w:val="18"/>
        </w:rPr>
        <w:t> </w:t>
      </w:r>
      <w:r w:rsidRPr="00CC29A5">
        <w:rPr>
          <w:rFonts w:ascii="Franklin Gothic Book" w:hAnsi="Franklin Gothic Book"/>
          <w:color w:val="000000"/>
          <w:sz w:val="18"/>
        </w:rPr>
        <w:t>Todo aluno regularmente matriculado em curso de graduação que apresentar domínio do conteúdo programático de determinada disciplina em nível igual ou superior ao exigido na mesma e que for aprovado no Exame de Avaliação de que trata o artigo anterior, poderá, em caso de aprovação, solicitar a validação integral dessa mesma disciplina, podendo, desta forma, abreviar a duração de seu curso.</w:t>
      </w:r>
    </w:p>
    <w:p w14:paraId="6D813B58" w14:textId="77777777" w:rsidR="00B0114F" w:rsidRPr="00CC29A5" w:rsidRDefault="00B0114F" w:rsidP="00B0114F">
      <w:pPr>
        <w:tabs>
          <w:tab w:val="left" w:pos="3119"/>
        </w:tabs>
        <w:ind w:left="3119" w:right="962"/>
        <w:jc w:val="both"/>
        <w:rPr>
          <w:rFonts w:ascii="Franklin Gothic Book" w:hAnsi="Franklin Gothic Book"/>
          <w:color w:val="000000"/>
          <w:sz w:val="18"/>
        </w:rPr>
      </w:pPr>
      <w:r w:rsidRPr="00CC29A5">
        <w:rPr>
          <w:rFonts w:ascii="Franklin Gothic Book" w:hAnsi="Franklin Gothic Book"/>
          <w:color w:val="000000"/>
          <w:sz w:val="18"/>
        </w:rPr>
        <w:br/>
      </w:r>
      <w:r w:rsidRPr="00CC29A5">
        <w:rPr>
          <w:rStyle w:val="Strong"/>
          <w:rFonts w:ascii="Franklin Gothic Book" w:hAnsi="Franklin Gothic Book"/>
          <w:color w:val="000000"/>
          <w:sz w:val="18"/>
        </w:rPr>
        <w:t>§ 1º</w:t>
      </w:r>
      <w:r w:rsidRPr="00CC29A5">
        <w:rPr>
          <w:rStyle w:val="apple-converted-space"/>
          <w:rFonts w:ascii="Franklin Gothic Book" w:hAnsi="Franklin Gothic Book"/>
          <w:b/>
          <w:bCs/>
          <w:color w:val="000000"/>
          <w:sz w:val="18"/>
        </w:rPr>
        <w:t> </w:t>
      </w:r>
      <w:r w:rsidRPr="00CC29A5">
        <w:rPr>
          <w:rFonts w:ascii="Franklin Gothic Book" w:hAnsi="Franklin Gothic Book"/>
          <w:color w:val="000000"/>
          <w:sz w:val="18"/>
        </w:rPr>
        <w:t>O aluno interessado poderá requerer</w:t>
      </w:r>
      <w:r w:rsidRPr="00CC29A5">
        <w:rPr>
          <w:rStyle w:val="Strong"/>
          <w:rFonts w:ascii="Franklin Gothic Book" w:hAnsi="Franklin Gothic Book"/>
          <w:color w:val="000000"/>
          <w:sz w:val="18"/>
        </w:rPr>
        <w:t>,</w:t>
      </w:r>
      <w:r w:rsidRPr="00CC29A5">
        <w:rPr>
          <w:rStyle w:val="apple-converted-space"/>
          <w:rFonts w:ascii="Franklin Gothic Book" w:hAnsi="Franklin Gothic Book"/>
          <w:b/>
          <w:bCs/>
          <w:color w:val="000000"/>
          <w:sz w:val="18"/>
        </w:rPr>
        <w:t> </w:t>
      </w:r>
      <w:r w:rsidRPr="00CC29A5">
        <w:rPr>
          <w:rFonts w:ascii="Franklin Gothic Book" w:hAnsi="Franklin Gothic Book"/>
          <w:color w:val="000000"/>
          <w:sz w:val="18"/>
        </w:rPr>
        <w:t>a critério do Colegiado do seu</w:t>
      </w:r>
      <w:r w:rsidRPr="00CC29A5">
        <w:rPr>
          <w:rStyle w:val="apple-converted-space"/>
          <w:rFonts w:ascii="Franklin Gothic Book" w:hAnsi="Franklin Gothic Book"/>
          <w:b/>
          <w:bCs/>
          <w:color w:val="000000"/>
          <w:sz w:val="18"/>
        </w:rPr>
        <w:t> </w:t>
      </w:r>
      <w:r w:rsidRPr="00CC29A5">
        <w:rPr>
          <w:rFonts w:ascii="Franklin Gothic Book" w:hAnsi="Franklin Gothic Book"/>
          <w:color w:val="000000"/>
          <w:sz w:val="18"/>
        </w:rPr>
        <w:t>Curso,</w:t>
      </w:r>
      <w:r w:rsidRPr="00CC29A5">
        <w:rPr>
          <w:rStyle w:val="apple-converted-space"/>
          <w:rFonts w:ascii="Franklin Gothic Book" w:hAnsi="Franklin Gothic Book"/>
          <w:b/>
          <w:bCs/>
          <w:color w:val="000000"/>
          <w:sz w:val="18"/>
        </w:rPr>
        <w:t> </w:t>
      </w:r>
      <w:r w:rsidRPr="00CC29A5">
        <w:rPr>
          <w:rFonts w:ascii="Franklin Gothic Book" w:hAnsi="Franklin Gothic Book"/>
          <w:color w:val="000000"/>
          <w:sz w:val="18"/>
        </w:rPr>
        <w:t xml:space="preserve">o referido Exame, em no </w:t>
      </w:r>
      <w:r w:rsidRPr="00CC29A5">
        <w:rPr>
          <w:rFonts w:ascii="Franklin Gothic Book" w:hAnsi="Franklin Gothic Book"/>
          <w:color w:val="000000"/>
          <w:sz w:val="18"/>
          <w:u w:val="single"/>
        </w:rPr>
        <w:t>máximo, 50% das disciplinas do curso</w:t>
      </w:r>
      <w:r w:rsidRPr="00CC29A5">
        <w:rPr>
          <w:rFonts w:ascii="Franklin Gothic Book" w:hAnsi="Franklin Gothic Book"/>
          <w:color w:val="000000"/>
          <w:sz w:val="18"/>
        </w:rPr>
        <w:t xml:space="preserve"> em que estiver regularmente matriculado.</w:t>
      </w:r>
    </w:p>
    <w:p w14:paraId="11CE871F" w14:textId="77777777" w:rsidR="00B0114F" w:rsidRPr="00CC29A5" w:rsidRDefault="00B0114F" w:rsidP="00B0114F">
      <w:pPr>
        <w:tabs>
          <w:tab w:val="left" w:pos="3119"/>
        </w:tabs>
        <w:ind w:left="3119" w:right="962"/>
        <w:jc w:val="both"/>
        <w:rPr>
          <w:rFonts w:ascii="Franklin Gothic Book" w:hAnsi="Franklin Gothic Book"/>
          <w:color w:val="000000"/>
          <w:sz w:val="18"/>
        </w:rPr>
      </w:pPr>
      <w:r w:rsidRPr="00CC29A5">
        <w:rPr>
          <w:rStyle w:val="Strong"/>
          <w:rFonts w:ascii="Franklin Gothic Book" w:hAnsi="Franklin Gothic Book"/>
          <w:color w:val="000000"/>
          <w:sz w:val="18"/>
        </w:rPr>
        <w:t>§ 2º</w:t>
      </w:r>
      <w:r w:rsidRPr="00CC29A5">
        <w:rPr>
          <w:rStyle w:val="apple-converted-space"/>
          <w:rFonts w:ascii="Franklin Gothic Book" w:hAnsi="Franklin Gothic Book"/>
          <w:b/>
          <w:bCs/>
          <w:color w:val="000000"/>
          <w:sz w:val="18"/>
        </w:rPr>
        <w:t> </w:t>
      </w:r>
      <w:r w:rsidRPr="00CC29A5">
        <w:rPr>
          <w:rFonts w:ascii="Franklin Gothic Book" w:hAnsi="Franklin Gothic Book"/>
          <w:color w:val="000000"/>
          <w:sz w:val="18"/>
        </w:rPr>
        <w:t xml:space="preserve">Será permitido ao aluno interessado submeter-se </w:t>
      </w:r>
      <w:r w:rsidRPr="00CC29A5">
        <w:rPr>
          <w:rFonts w:ascii="Franklin Gothic Book" w:hAnsi="Franklin Gothic Book"/>
          <w:color w:val="000000"/>
          <w:sz w:val="18"/>
          <w:u w:val="single"/>
        </w:rPr>
        <w:t>uma única vez ao Exame de Avaliação de Aproveitamento Extraordinário de Estudos</w:t>
      </w:r>
      <w:r w:rsidRPr="00CC29A5">
        <w:rPr>
          <w:rFonts w:ascii="Franklin Gothic Book" w:hAnsi="Franklin Gothic Book"/>
          <w:color w:val="000000"/>
          <w:sz w:val="18"/>
        </w:rPr>
        <w:t xml:space="preserve"> de determinada disciplina.</w:t>
      </w:r>
    </w:p>
    <w:p w14:paraId="3B227652" w14:textId="77777777" w:rsidR="00B0114F" w:rsidRPr="00CC29A5" w:rsidRDefault="00B0114F" w:rsidP="00B0114F">
      <w:pPr>
        <w:tabs>
          <w:tab w:val="left" w:pos="3119"/>
        </w:tabs>
        <w:ind w:left="3119" w:right="962"/>
        <w:jc w:val="both"/>
        <w:rPr>
          <w:rFonts w:ascii="Franklin Gothic Book" w:hAnsi="Franklin Gothic Book"/>
          <w:color w:val="000000"/>
          <w:sz w:val="18"/>
        </w:rPr>
      </w:pPr>
      <w:r w:rsidRPr="00CC29A5">
        <w:rPr>
          <w:rStyle w:val="Strong"/>
          <w:rFonts w:ascii="Franklin Gothic Book" w:hAnsi="Franklin Gothic Book"/>
          <w:color w:val="000000"/>
          <w:sz w:val="18"/>
        </w:rPr>
        <w:t>§ 3º</w:t>
      </w:r>
      <w:r w:rsidRPr="00CC29A5">
        <w:rPr>
          <w:rStyle w:val="apple-converted-space"/>
          <w:rFonts w:ascii="Franklin Gothic Book" w:hAnsi="Franklin Gothic Book"/>
          <w:b/>
          <w:bCs/>
          <w:color w:val="000000"/>
          <w:sz w:val="18"/>
        </w:rPr>
        <w:t> </w:t>
      </w:r>
      <w:r w:rsidRPr="00CC29A5">
        <w:rPr>
          <w:rFonts w:ascii="Franklin Gothic Book" w:hAnsi="Franklin Gothic Book"/>
          <w:color w:val="000000"/>
          <w:sz w:val="18"/>
        </w:rPr>
        <w:t xml:space="preserve">O aluno </w:t>
      </w:r>
      <w:r w:rsidRPr="00CC29A5">
        <w:rPr>
          <w:rFonts w:ascii="Franklin Gothic Book" w:hAnsi="Franklin Gothic Book"/>
          <w:color w:val="000000"/>
          <w:sz w:val="18"/>
          <w:u w:val="single"/>
        </w:rPr>
        <w:t>não poderá requerer submissão ao exame em disciplinas nas quais tiver sido reprovado</w:t>
      </w:r>
      <w:r w:rsidRPr="00CC29A5">
        <w:rPr>
          <w:rFonts w:ascii="Franklin Gothic Book" w:hAnsi="Franklin Gothic Book"/>
          <w:color w:val="000000"/>
          <w:sz w:val="18"/>
        </w:rPr>
        <w:t>.”</w:t>
      </w:r>
    </w:p>
    <w:p w14:paraId="3421FB43" w14:textId="77777777" w:rsidR="00B0114F" w:rsidRPr="00CC29A5" w:rsidRDefault="00B0114F" w:rsidP="00B0114F">
      <w:pPr>
        <w:ind w:left="1701" w:right="962"/>
        <w:jc w:val="both"/>
        <w:rPr>
          <w:sz w:val="18"/>
        </w:rPr>
      </w:pPr>
    </w:p>
    <w:p w14:paraId="16B0FA28" w14:textId="77777777" w:rsidR="00B0114F" w:rsidRPr="00CC29A5" w:rsidRDefault="00B0114F" w:rsidP="00B0114F">
      <w:pPr>
        <w:ind w:left="1701" w:right="962"/>
        <w:jc w:val="both"/>
        <w:rPr>
          <w:sz w:val="18"/>
        </w:rPr>
      </w:pPr>
    </w:p>
    <w:p w14:paraId="1E798894" w14:textId="77777777" w:rsidR="00B0114F" w:rsidRPr="00CC29A5" w:rsidRDefault="00B0114F" w:rsidP="00B0114F">
      <w:pPr>
        <w:ind w:left="1276" w:right="962"/>
        <w:jc w:val="both"/>
        <w:rPr>
          <w:rFonts w:ascii="Franklin Gothic Book" w:hAnsi="Franklin Gothic Book"/>
          <w:color w:val="000000"/>
          <w:sz w:val="20"/>
          <w:szCs w:val="27"/>
        </w:rPr>
      </w:pPr>
      <w:r w:rsidRPr="00CC29A5">
        <w:rPr>
          <w:rFonts w:ascii="Franklin Gothic Book" w:hAnsi="Franklin Gothic Book"/>
          <w:sz w:val="20"/>
          <w:szCs w:val="27"/>
        </w:rPr>
        <w:t xml:space="preserve">requerer </w:t>
      </w:r>
      <w:r w:rsidRPr="00CC29A5">
        <w:rPr>
          <w:rFonts w:ascii="Franklin Gothic Book" w:hAnsi="Franklin Gothic Book"/>
          <w:b/>
          <w:color w:val="000000"/>
          <w:sz w:val="20"/>
          <w:szCs w:val="27"/>
          <w:u w:val="single"/>
        </w:rPr>
        <w:t>Exame de Avaliação de Aproveitamento Extraordinário de Estudos</w:t>
      </w:r>
      <w:r w:rsidRPr="00CC29A5">
        <w:rPr>
          <w:rFonts w:ascii="Franklin Gothic Book" w:hAnsi="Franklin Gothic Book"/>
          <w:color w:val="000000"/>
          <w:sz w:val="20"/>
          <w:szCs w:val="27"/>
          <w:u w:val="single"/>
        </w:rPr>
        <w:t xml:space="preserve"> </w:t>
      </w:r>
      <w:r w:rsidRPr="00CC29A5">
        <w:rPr>
          <w:rFonts w:ascii="Franklin Gothic Book" w:hAnsi="Franklin Gothic Book"/>
          <w:color w:val="000000"/>
          <w:sz w:val="20"/>
          <w:szCs w:val="27"/>
        </w:rPr>
        <w:t>na(s) disciplina(s):</w:t>
      </w:r>
    </w:p>
    <w:p w14:paraId="37796A83" w14:textId="77777777" w:rsidR="00B0114F" w:rsidRPr="00D146CA" w:rsidRDefault="00B0114F" w:rsidP="00B0114F">
      <w:pPr>
        <w:ind w:left="1276" w:right="962"/>
        <w:jc w:val="both"/>
        <w:rPr>
          <w:rFonts w:ascii="Franklin Gothic Book" w:hAnsi="Franklin Gothic Book"/>
          <w:color w:val="000000"/>
          <w:sz w:val="27"/>
          <w:szCs w:val="27"/>
        </w:rPr>
      </w:pPr>
    </w:p>
    <w:tbl>
      <w:tblPr>
        <w:tblW w:w="0" w:type="auto"/>
        <w:tblInd w:w="12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384"/>
        <w:gridCol w:w="3402"/>
        <w:gridCol w:w="3406"/>
      </w:tblGrid>
      <w:tr w:rsidR="00AC0F1A" w:rsidRPr="002C7FC0" w14:paraId="4C869426" w14:textId="77777777" w:rsidTr="00AC0F1A">
        <w:tc>
          <w:tcPr>
            <w:tcW w:w="1384" w:type="dxa"/>
            <w:shd w:val="clear" w:color="auto" w:fill="BFBFBF"/>
          </w:tcPr>
          <w:p w14:paraId="47F7E7C6" w14:textId="77777777" w:rsidR="00B0114F" w:rsidRPr="00AC0F1A" w:rsidRDefault="00B0114F" w:rsidP="00AC0F1A">
            <w:pPr>
              <w:tabs>
                <w:tab w:val="left" w:pos="913"/>
              </w:tabs>
              <w:ind w:right="34"/>
              <w:jc w:val="center"/>
              <w:rPr>
                <w:rFonts w:ascii="Franklin Gothic Demi" w:hAnsi="Franklin Gothic Demi"/>
                <w:b/>
                <w:color w:val="000000"/>
                <w:sz w:val="20"/>
                <w:szCs w:val="24"/>
              </w:rPr>
            </w:pPr>
            <w:r w:rsidRPr="00AC0F1A">
              <w:rPr>
                <w:rFonts w:ascii="Franklin Gothic Demi" w:hAnsi="Franklin Gothic Demi"/>
                <w:b/>
                <w:color w:val="000000"/>
                <w:sz w:val="20"/>
                <w:szCs w:val="24"/>
              </w:rPr>
              <w:t>CÓDIGO</w:t>
            </w:r>
          </w:p>
        </w:tc>
        <w:tc>
          <w:tcPr>
            <w:tcW w:w="3402" w:type="dxa"/>
            <w:shd w:val="clear" w:color="auto" w:fill="BFBFBF"/>
          </w:tcPr>
          <w:p w14:paraId="0C837C03" w14:textId="77777777" w:rsidR="00B0114F" w:rsidRPr="00AC0F1A" w:rsidRDefault="00B0114F" w:rsidP="00AC0F1A">
            <w:pPr>
              <w:ind w:right="962"/>
              <w:jc w:val="center"/>
              <w:rPr>
                <w:rFonts w:ascii="Franklin Gothic Demi" w:hAnsi="Franklin Gothic Demi"/>
                <w:b/>
                <w:color w:val="000000"/>
                <w:sz w:val="20"/>
                <w:szCs w:val="24"/>
              </w:rPr>
            </w:pPr>
            <w:r w:rsidRPr="00AC0F1A">
              <w:rPr>
                <w:rFonts w:ascii="Franklin Gothic Demi" w:hAnsi="Franklin Gothic Demi"/>
                <w:b/>
                <w:color w:val="000000"/>
                <w:sz w:val="20"/>
                <w:szCs w:val="24"/>
              </w:rPr>
              <w:t xml:space="preserve">             DISCIPLINA</w:t>
            </w:r>
          </w:p>
        </w:tc>
        <w:tc>
          <w:tcPr>
            <w:tcW w:w="3406" w:type="dxa"/>
            <w:shd w:val="clear" w:color="auto" w:fill="BFBFBF"/>
            <w:vAlign w:val="center"/>
          </w:tcPr>
          <w:p w14:paraId="2B3933D7" w14:textId="77777777" w:rsidR="00B0114F" w:rsidRPr="00AC0F1A" w:rsidRDefault="00B0114F" w:rsidP="00AC0F1A">
            <w:pPr>
              <w:ind w:right="962"/>
              <w:jc w:val="center"/>
              <w:rPr>
                <w:rFonts w:ascii="Franklin Gothic Demi" w:hAnsi="Franklin Gothic Demi"/>
                <w:b/>
                <w:color w:val="000000"/>
                <w:sz w:val="20"/>
                <w:szCs w:val="24"/>
              </w:rPr>
            </w:pPr>
            <w:r w:rsidRPr="00AC0F1A">
              <w:rPr>
                <w:rFonts w:ascii="Franklin Gothic Demi" w:hAnsi="Franklin Gothic Demi"/>
                <w:b/>
                <w:color w:val="000000"/>
                <w:sz w:val="20"/>
                <w:szCs w:val="24"/>
              </w:rPr>
              <w:t>ANUÊNCIA DO PROFESSOR*</w:t>
            </w:r>
          </w:p>
        </w:tc>
      </w:tr>
      <w:tr w:rsidR="00AC0F1A" w14:paraId="60CAB2A7" w14:textId="77777777" w:rsidTr="00AC0F1A">
        <w:tc>
          <w:tcPr>
            <w:tcW w:w="1384" w:type="dxa"/>
            <w:shd w:val="clear" w:color="auto" w:fill="auto"/>
          </w:tcPr>
          <w:p w14:paraId="61EE55DC" w14:textId="77777777" w:rsidR="00B0114F" w:rsidRPr="00AC0F1A" w:rsidRDefault="00B0114F" w:rsidP="00AC0F1A">
            <w:pPr>
              <w:tabs>
                <w:tab w:val="left" w:pos="913"/>
              </w:tabs>
              <w:ind w:right="34"/>
              <w:jc w:val="both"/>
              <w:rPr>
                <w:color w:val="000000"/>
                <w:szCs w:val="24"/>
              </w:rPr>
            </w:pPr>
          </w:p>
        </w:tc>
        <w:tc>
          <w:tcPr>
            <w:tcW w:w="3402" w:type="dxa"/>
            <w:shd w:val="clear" w:color="auto" w:fill="auto"/>
          </w:tcPr>
          <w:p w14:paraId="0F60D3E2" w14:textId="77777777" w:rsidR="00B0114F" w:rsidRPr="00AC0F1A" w:rsidRDefault="00B0114F" w:rsidP="00AC0F1A">
            <w:pPr>
              <w:ind w:right="962"/>
              <w:jc w:val="both"/>
              <w:rPr>
                <w:color w:val="000000"/>
                <w:szCs w:val="24"/>
              </w:rPr>
            </w:pPr>
          </w:p>
        </w:tc>
        <w:tc>
          <w:tcPr>
            <w:tcW w:w="3406" w:type="dxa"/>
            <w:shd w:val="clear" w:color="auto" w:fill="auto"/>
          </w:tcPr>
          <w:p w14:paraId="10AD3B5A" w14:textId="77777777" w:rsidR="00B0114F" w:rsidRPr="00AC0F1A" w:rsidRDefault="00B0114F" w:rsidP="00AC0F1A">
            <w:pPr>
              <w:ind w:right="962"/>
              <w:jc w:val="both"/>
              <w:rPr>
                <w:color w:val="000000"/>
                <w:szCs w:val="24"/>
              </w:rPr>
            </w:pPr>
          </w:p>
        </w:tc>
      </w:tr>
      <w:tr w:rsidR="00AC0F1A" w14:paraId="02A5B190" w14:textId="77777777" w:rsidTr="00AC0F1A">
        <w:tc>
          <w:tcPr>
            <w:tcW w:w="1384" w:type="dxa"/>
            <w:shd w:val="clear" w:color="auto" w:fill="auto"/>
          </w:tcPr>
          <w:p w14:paraId="5B348B08" w14:textId="77777777" w:rsidR="00B0114F" w:rsidRPr="00AC0F1A" w:rsidRDefault="00B0114F" w:rsidP="00AC0F1A">
            <w:pPr>
              <w:tabs>
                <w:tab w:val="left" w:pos="913"/>
              </w:tabs>
              <w:ind w:right="34"/>
              <w:jc w:val="both"/>
              <w:rPr>
                <w:color w:val="000000"/>
                <w:szCs w:val="24"/>
              </w:rPr>
            </w:pPr>
          </w:p>
        </w:tc>
        <w:tc>
          <w:tcPr>
            <w:tcW w:w="3402" w:type="dxa"/>
            <w:shd w:val="clear" w:color="auto" w:fill="auto"/>
          </w:tcPr>
          <w:p w14:paraId="09C68DFF" w14:textId="77777777" w:rsidR="00B0114F" w:rsidRPr="00AC0F1A" w:rsidRDefault="00B0114F" w:rsidP="00AC0F1A">
            <w:pPr>
              <w:ind w:right="962"/>
              <w:jc w:val="both"/>
              <w:rPr>
                <w:color w:val="000000"/>
                <w:szCs w:val="24"/>
              </w:rPr>
            </w:pPr>
          </w:p>
        </w:tc>
        <w:tc>
          <w:tcPr>
            <w:tcW w:w="3406" w:type="dxa"/>
            <w:shd w:val="clear" w:color="auto" w:fill="auto"/>
          </w:tcPr>
          <w:p w14:paraId="21422C2E" w14:textId="77777777" w:rsidR="00B0114F" w:rsidRPr="00AC0F1A" w:rsidRDefault="00B0114F" w:rsidP="00AC0F1A">
            <w:pPr>
              <w:ind w:right="962"/>
              <w:jc w:val="both"/>
              <w:rPr>
                <w:color w:val="000000"/>
                <w:szCs w:val="24"/>
              </w:rPr>
            </w:pPr>
          </w:p>
        </w:tc>
      </w:tr>
      <w:tr w:rsidR="00AC0F1A" w14:paraId="2FDDDAD4" w14:textId="77777777" w:rsidTr="00AC0F1A">
        <w:tc>
          <w:tcPr>
            <w:tcW w:w="1384" w:type="dxa"/>
            <w:shd w:val="clear" w:color="auto" w:fill="auto"/>
          </w:tcPr>
          <w:p w14:paraId="2999946A" w14:textId="77777777" w:rsidR="00B0114F" w:rsidRPr="00AC0F1A" w:rsidRDefault="00B0114F" w:rsidP="00AC0F1A">
            <w:pPr>
              <w:tabs>
                <w:tab w:val="left" w:pos="913"/>
              </w:tabs>
              <w:ind w:right="34"/>
              <w:jc w:val="both"/>
              <w:rPr>
                <w:color w:val="000000"/>
                <w:szCs w:val="24"/>
              </w:rPr>
            </w:pPr>
          </w:p>
        </w:tc>
        <w:tc>
          <w:tcPr>
            <w:tcW w:w="3402" w:type="dxa"/>
            <w:shd w:val="clear" w:color="auto" w:fill="auto"/>
          </w:tcPr>
          <w:p w14:paraId="03DF7BB5" w14:textId="77777777" w:rsidR="00B0114F" w:rsidRPr="00AC0F1A" w:rsidRDefault="00B0114F" w:rsidP="00AC0F1A">
            <w:pPr>
              <w:ind w:right="962"/>
              <w:jc w:val="both"/>
              <w:rPr>
                <w:color w:val="000000"/>
                <w:szCs w:val="24"/>
              </w:rPr>
            </w:pPr>
          </w:p>
        </w:tc>
        <w:tc>
          <w:tcPr>
            <w:tcW w:w="3406" w:type="dxa"/>
            <w:shd w:val="clear" w:color="auto" w:fill="auto"/>
          </w:tcPr>
          <w:p w14:paraId="2F998707" w14:textId="77777777" w:rsidR="00B0114F" w:rsidRPr="00AC0F1A" w:rsidRDefault="00B0114F" w:rsidP="00AC0F1A">
            <w:pPr>
              <w:ind w:right="962"/>
              <w:jc w:val="both"/>
              <w:rPr>
                <w:color w:val="000000"/>
                <w:szCs w:val="24"/>
              </w:rPr>
            </w:pPr>
          </w:p>
        </w:tc>
      </w:tr>
      <w:tr w:rsidR="00AC0F1A" w14:paraId="42C793A3" w14:textId="77777777" w:rsidTr="00AC0F1A">
        <w:tc>
          <w:tcPr>
            <w:tcW w:w="1384" w:type="dxa"/>
            <w:shd w:val="clear" w:color="auto" w:fill="auto"/>
          </w:tcPr>
          <w:p w14:paraId="6D20D533" w14:textId="77777777" w:rsidR="00B0114F" w:rsidRPr="00AC0F1A" w:rsidRDefault="00B0114F" w:rsidP="00AC0F1A">
            <w:pPr>
              <w:tabs>
                <w:tab w:val="left" w:pos="913"/>
              </w:tabs>
              <w:ind w:right="34"/>
              <w:jc w:val="both"/>
              <w:rPr>
                <w:color w:val="000000"/>
                <w:szCs w:val="24"/>
              </w:rPr>
            </w:pPr>
          </w:p>
        </w:tc>
        <w:tc>
          <w:tcPr>
            <w:tcW w:w="3402" w:type="dxa"/>
            <w:shd w:val="clear" w:color="auto" w:fill="auto"/>
          </w:tcPr>
          <w:p w14:paraId="1F9FEBBB" w14:textId="77777777" w:rsidR="00B0114F" w:rsidRPr="00AC0F1A" w:rsidRDefault="00B0114F" w:rsidP="00AC0F1A">
            <w:pPr>
              <w:ind w:right="962"/>
              <w:jc w:val="both"/>
              <w:rPr>
                <w:color w:val="000000"/>
                <w:szCs w:val="24"/>
              </w:rPr>
            </w:pPr>
          </w:p>
        </w:tc>
        <w:tc>
          <w:tcPr>
            <w:tcW w:w="3406" w:type="dxa"/>
            <w:shd w:val="clear" w:color="auto" w:fill="auto"/>
          </w:tcPr>
          <w:p w14:paraId="5523357B" w14:textId="77777777" w:rsidR="00B0114F" w:rsidRPr="00AC0F1A" w:rsidRDefault="00B0114F" w:rsidP="00AC0F1A">
            <w:pPr>
              <w:ind w:right="962"/>
              <w:jc w:val="both"/>
              <w:rPr>
                <w:color w:val="000000"/>
                <w:szCs w:val="24"/>
              </w:rPr>
            </w:pPr>
          </w:p>
        </w:tc>
      </w:tr>
    </w:tbl>
    <w:p w14:paraId="7D77B9E4" w14:textId="77777777" w:rsidR="00B0114F" w:rsidRDefault="00B0114F" w:rsidP="00B0114F">
      <w:pPr>
        <w:ind w:left="1276" w:right="962"/>
        <w:jc w:val="center"/>
        <w:rPr>
          <w:rFonts w:ascii="Franklin Gothic Book" w:hAnsi="Franklin Gothic Book"/>
          <w:color w:val="000000"/>
          <w:szCs w:val="24"/>
        </w:rPr>
      </w:pPr>
    </w:p>
    <w:p w14:paraId="6633E697" w14:textId="39E65A6B" w:rsidR="00B0114F" w:rsidRPr="0079796C" w:rsidRDefault="00B0114F" w:rsidP="0079796C">
      <w:pPr>
        <w:ind w:left="1276" w:right="962"/>
        <w:jc w:val="center"/>
        <w:rPr>
          <w:rFonts w:ascii="Franklin Gothic Book" w:hAnsi="Franklin Gothic Book"/>
          <w:color w:val="000000"/>
          <w:sz w:val="18"/>
          <w:szCs w:val="24"/>
        </w:rPr>
      </w:pPr>
      <w:r w:rsidRPr="00F023FF">
        <w:rPr>
          <w:rFonts w:ascii="Franklin Gothic Book" w:hAnsi="Franklin Gothic Book"/>
          <w:color w:val="000000"/>
          <w:sz w:val="18"/>
          <w:szCs w:val="24"/>
        </w:rPr>
        <w:t xml:space="preserve">* Procure o professor da disciplina (mesmo que não esteja matriculado), converse com ele sobre o que você conhece do tema e caso venha a solicitar o exame, peça a anuência. </w:t>
      </w:r>
      <w:bookmarkStart w:id="0" w:name="_GoBack"/>
      <w:bookmarkEnd w:id="0"/>
    </w:p>
    <w:p w14:paraId="6618D64C" w14:textId="512BCBF7" w:rsidR="00B0114F" w:rsidRPr="0079796C" w:rsidRDefault="00B0114F" w:rsidP="0079796C">
      <w:pPr>
        <w:ind w:left="1276" w:right="962"/>
        <w:jc w:val="center"/>
        <w:rPr>
          <w:rFonts w:ascii="Franklin Gothic Demi" w:hAnsi="Franklin Gothic Demi"/>
          <w:b/>
          <w:color w:val="FF0000"/>
          <w:sz w:val="20"/>
          <w:szCs w:val="24"/>
        </w:rPr>
      </w:pPr>
      <w:r w:rsidRPr="0079796C">
        <w:rPr>
          <w:rFonts w:ascii="Franklin Gothic Demi" w:hAnsi="Franklin Gothic Demi"/>
          <w:b/>
          <w:color w:val="FF0000"/>
          <w:sz w:val="20"/>
          <w:szCs w:val="24"/>
        </w:rPr>
        <w:t>ANEXAR O HISTÓRICO RESUMIDO</w:t>
      </w:r>
    </w:p>
    <w:p w14:paraId="61E21539" w14:textId="77777777" w:rsidR="00B0114F" w:rsidRPr="0079796C" w:rsidRDefault="00B0114F" w:rsidP="00B0114F">
      <w:pPr>
        <w:ind w:left="1276" w:right="962"/>
        <w:jc w:val="center"/>
        <w:rPr>
          <w:rFonts w:ascii="Franklin Gothic Medium" w:hAnsi="Franklin Gothic Medium"/>
          <w:b/>
          <w:color w:val="000000"/>
          <w:sz w:val="20"/>
          <w:szCs w:val="24"/>
          <w:u w:val="single"/>
        </w:rPr>
      </w:pPr>
      <w:r w:rsidRPr="0079796C">
        <w:rPr>
          <w:rFonts w:ascii="Franklin Gothic Medium" w:hAnsi="Franklin Gothic Medium"/>
          <w:b/>
          <w:color w:val="000000"/>
          <w:sz w:val="20"/>
          <w:szCs w:val="24"/>
          <w:u w:val="single"/>
        </w:rPr>
        <w:t xml:space="preserve">Após pedir a prova, se estiver matriculado, continue </w:t>
      </w:r>
    </w:p>
    <w:p w14:paraId="39550FF6" w14:textId="77777777" w:rsidR="00B0114F" w:rsidRPr="0079796C" w:rsidRDefault="00B0114F" w:rsidP="00B0114F">
      <w:pPr>
        <w:ind w:left="1276" w:right="962"/>
        <w:jc w:val="center"/>
        <w:rPr>
          <w:rFonts w:ascii="Franklin Gothic Medium" w:hAnsi="Franklin Gothic Medium"/>
          <w:b/>
          <w:color w:val="000000"/>
          <w:sz w:val="20"/>
          <w:szCs w:val="24"/>
        </w:rPr>
      </w:pPr>
      <w:proofErr w:type="spellStart"/>
      <w:r w:rsidRPr="0079796C">
        <w:rPr>
          <w:rFonts w:ascii="Franklin Gothic Medium" w:hAnsi="Franklin Gothic Medium"/>
          <w:b/>
          <w:color w:val="000000"/>
          <w:sz w:val="20"/>
          <w:szCs w:val="24"/>
          <w:u w:val="single"/>
        </w:rPr>
        <w:t>freqüentando</w:t>
      </w:r>
      <w:proofErr w:type="spellEnd"/>
      <w:r w:rsidRPr="0079796C">
        <w:rPr>
          <w:rFonts w:ascii="Franklin Gothic Medium" w:hAnsi="Franklin Gothic Medium"/>
          <w:b/>
          <w:color w:val="000000"/>
          <w:sz w:val="20"/>
          <w:szCs w:val="24"/>
          <w:u w:val="single"/>
        </w:rPr>
        <w:t xml:space="preserve"> as aulas até que saia o resultado.</w:t>
      </w:r>
    </w:p>
    <w:p w14:paraId="0F522B8F" w14:textId="77777777" w:rsidR="00B0114F" w:rsidRPr="00DA2208" w:rsidRDefault="00B0114F" w:rsidP="00B0114F">
      <w:pPr>
        <w:ind w:left="1276" w:right="962"/>
        <w:jc w:val="both"/>
        <w:rPr>
          <w:color w:val="000000"/>
          <w:sz w:val="22"/>
          <w:szCs w:val="22"/>
        </w:rPr>
      </w:pPr>
    </w:p>
    <w:p w14:paraId="5E5DC299" w14:textId="77777777" w:rsidR="00B0114F" w:rsidRPr="00D146CA" w:rsidRDefault="00B0114F" w:rsidP="00B0114F">
      <w:pPr>
        <w:ind w:left="1276" w:right="962"/>
        <w:jc w:val="both"/>
        <w:rPr>
          <w:rFonts w:ascii="Franklin Gothic Book" w:hAnsi="Franklin Gothic Book"/>
          <w:color w:val="000000"/>
          <w:sz w:val="22"/>
          <w:szCs w:val="22"/>
        </w:rPr>
      </w:pPr>
      <w:r w:rsidRPr="00D146CA">
        <w:rPr>
          <w:rFonts w:ascii="Franklin Gothic Book" w:hAnsi="Franklin Gothic Book"/>
          <w:color w:val="000000"/>
          <w:sz w:val="22"/>
          <w:szCs w:val="22"/>
        </w:rPr>
        <w:t xml:space="preserve">Nestes termos pede referimento, </w:t>
      </w:r>
    </w:p>
    <w:p w14:paraId="4DFF4385" w14:textId="77777777" w:rsidR="00B0114F" w:rsidRPr="00DA2208" w:rsidRDefault="00B0114F" w:rsidP="00B0114F">
      <w:pPr>
        <w:ind w:left="1276" w:right="962"/>
        <w:jc w:val="both"/>
        <w:rPr>
          <w:color w:val="000000"/>
          <w:sz w:val="22"/>
          <w:szCs w:val="22"/>
        </w:rPr>
      </w:pPr>
    </w:p>
    <w:p w14:paraId="54CE1A49" w14:textId="77777777" w:rsidR="00B0114F" w:rsidRPr="00D146CA" w:rsidRDefault="00B0114F" w:rsidP="00B0114F">
      <w:pPr>
        <w:ind w:left="1276" w:right="962"/>
        <w:jc w:val="both"/>
        <w:rPr>
          <w:rFonts w:ascii="Franklin Gothic Book" w:hAnsi="Franklin Gothic Book"/>
          <w:color w:val="000000"/>
          <w:sz w:val="22"/>
          <w:szCs w:val="22"/>
        </w:rPr>
      </w:pPr>
    </w:p>
    <w:p w14:paraId="01D33B9D" w14:textId="77777777" w:rsidR="00B0114F" w:rsidRPr="00D146CA" w:rsidRDefault="00B0114F" w:rsidP="00B0114F">
      <w:pPr>
        <w:ind w:left="1276" w:right="962"/>
        <w:jc w:val="both"/>
        <w:rPr>
          <w:rFonts w:ascii="Franklin Gothic Book" w:hAnsi="Franklin Gothic Book"/>
          <w:color w:val="000000"/>
          <w:sz w:val="22"/>
          <w:szCs w:val="22"/>
        </w:rPr>
      </w:pPr>
      <w:r w:rsidRPr="00D146CA">
        <w:rPr>
          <w:rFonts w:ascii="Franklin Gothic Book" w:hAnsi="Franklin Gothic Book"/>
          <w:color w:val="000000"/>
          <w:sz w:val="22"/>
          <w:szCs w:val="22"/>
        </w:rPr>
        <w:t>_________________________________________, em _____/______/_________</w:t>
      </w:r>
    </w:p>
    <w:p w14:paraId="1FA2A864" w14:textId="77777777" w:rsidR="00B0114F" w:rsidRPr="00D146CA" w:rsidRDefault="00B0114F" w:rsidP="00B0114F">
      <w:pPr>
        <w:ind w:left="1276" w:right="962"/>
        <w:jc w:val="both"/>
        <w:rPr>
          <w:rFonts w:ascii="Franklin Gothic Book" w:hAnsi="Franklin Gothic Book"/>
          <w:color w:val="000000"/>
          <w:szCs w:val="24"/>
        </w:rPr>
      </w:pPr>
      <w:r w:rsidRPr="00D146CA">
        <w:rPr>
          <w:rFonts w:ascii="Franklin Gothic Book" w:hAnsi="Franklin Gothic Book"/>
          <w:color w:val="000000"/>
          <w:sz w:val="22"/>
          <w:szCs w:val="22"/>
        </w:rPr>
        <w:t xml:space="preserve">                                 (assinatura) </w:t>
      </w:r>
    </w:p>
    <w:p w14:paraId="141AB42F" w14:textId="2D9F5068" w:rsidR="00044BFA" w:rsidRDefault="00044BFA" w:rsidP="00044BFA">
      <w:pPr>
        <w:jc w:val="center"/>
        <w:rPr>
          <w:szCs w:val="24"/>
        </w:rPr>
      </w:pPr>
    </w:p>
    <w:sectPr w:rsidR="00044BFA" w:rsidSect="009F4151">
      <w:footerReference w:type="default" r:id="rId10"/>
      <w:footnotePr>
        <w:pos w:val="beneathText"/>
      </w:footnotePr>
      <w:pgSz w:w="11907" w:h="16840" w:code="9"/>
      <w:pgMar w:top="284" w:right="851" w:bottom="1276" w:left="851" w:header="0" w:footer="210" w:gutter="0"/>
      <w:pgNumType w:star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FB7485" w14:textId="77777777" w:rsidR="00AC0F1A" w:rsidRDefault="00AC0F1A" w:rsidP="004B185E">
      <w:r>
        <w:separator/>
      </w:r>
    </w:p>
  </w:endnote>
  <w:endnote w:type="continuationSeparator" w:id="0">
    <w:p w14:paraId="62DAF8F3" w14:textId="77777777" w:rsidR="00AC0F1A" w:rsidRDefault="00AC0F1A" w:rsidP="004B18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A0653B" w14:textId="77777777" w:rsidR="00815125" w:rsidRPr="00D22AA0" w:rsidRDefault="00AC0F1A" w:rsidP="009F4151">
    <w:pPr>
      <w:pStyle w:val="Footer"/>
      <w:ind w:right="360"/>
      <w:jc w:val="center"/>
      <w:rPr>
        <w:sz w:val="20"/>
      </w:rPr>
    </w:pPr>
    <w:r>
      <w:rPr>
        <w:noProof/>
      </w:rPr>
      <w:pict w14:anchorId="491FF55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7" type="#_x0000_t75" style="width:68.25pt;height:68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">
          <v:imagedata r:id="rId1" o:title="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EFB191" w14:textId="77777777" w:rsidR="00AC0F1A" w:rsidRDefault="00AC0F1A" w:rsidP="004B185E">
      <w:r>
        <w:separator/>
      </w:r>
    </w:p>
  </w:footnote>
  <w:footnote w:type="continuationSeparator" w:id="0">
    <w:p w14:paraId="4F07804F" w14:textId="77777777" w:rsidR="00AC0F1A" w:rsidRDefault="00AC0F1A" w:rsidP="004B18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NotTrackMoves/>
  <w:defaultTabStop w:val="709"/>
  <w:hyphenationZone w:val="425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MjSzNAWyDM1MjZV0lIJTi4sz8/NACgxrAfnchGEsAAAA"/>
  </w:docVars>
  <w:rsids>
    <w:rsidRoot w:val="00484C5E"/>
    <w:rsid w:val="000141C8"/>
    <w:rsid w:val="00044BFA"/>
    <w:rsid w:val="000A3EF2"/>
    <w:rsid w:val="000B5E92"/>
    <w:rsid w:val="000C35A1"/>
    <w:rsid w:val="000E2048"/>
    <w:rsid w:val="00164FAA"/>
    <w:rsid w:val="001B77AF"/>
    <w:rsid w:val="001D1875"/>
    <w:rsid w:val="00202336"/>
    <w:rsid w:val="00202527"/>
    <w:rsid w:val="00227303"/>
    <w:rsid w:val="00262B8E"/>
    <w:rsid w:val="00264AF4"/>
    <w:rsid w:val="00277236"/>
    <w:rsid w:val="00291576"/>
    <w:rsid w:val="002B6C6E"/>
    <w:rsid w:val="002B7969"/>
    <w:rsid w:val="002F3781"/>
    <w:rsid w:val="0030373D"/>
    <w:rsid w:val="00317A6B"/>
    <w:rsid w:val="00380FD0"/>
    <w:rsid w:val="00384829"/>
    <w:rsid w:val="003A0AD3"/>
    <w:rsid w:val="003E4DF7"/>
    <w:rsid w:val="004356F4"/>
    <w:rsid w:val="00452B08"/>
    <w:rsid w:val="00453E27"/>
    <w:rsid w:val="00484C5E"/>
    <w:rsid w:val="00486D05"/>
    <w:rsid w:val="004B185E"/>
    <w:rsid w:val="004E4D0D"/>
    <w:rsid w:val="004E7C0E"/>
    <w:rsid w:val="0051252E"/>
    <w:rsid w:val="005265A4"/>
    <w:rsid w:val="00526FF4"/>
    <w:rsid w:val="00530DBE"/>
    <w:rsid w:val="0054687D"/>
    <w:rsid w:val="00551736"/>
    <w:rsid w:val="00553FAC"/>
    <w:rsid w:val="00563894"/>
    <w:rsid w:val="005A1521"/>
    <w:rsid w:val="005A67FF"/>
    <w:rsid w:val="005D6A35"/>
    <w:rsid w:val="005E356D"/>
    <w:rsid w:val="0060059B"/>
    <w:rsid w:val="00607FA2"/>
    <w:rsid w:val="0065083B"/>
    <w:rsid w:val="00670CCC"/>
    <w:rsid w:val="00674E06"/>
    <w:rsid w:val="00714791"/>
    <w:rsid w:val="00720596"/>
    <w:rsid w:val="00790110"/>
    <w:rsid w:val="0079796C"/>
    <w:rsid w:val="007A387C"/>
    <w:rsid w:val="007A4F6B"/>
    <w:rsid w:val="007B2F11"/>
    <w:rsid w:val="007D0A89"/>
    <w:rsid w:val="007D1BBA"/>
    <w:rsid w:val="00815125"/>
    <w:rsid w:val="008347A5"/>
    <w:rsid w:val="00872481"/>
    <w:rsid w:val="00874676"/>
    <w:rsid w:val="00874A2B"/>
    <w:rsid w:val="00880D58"/>
    <w:rsid w:val="00893853"/>
    <w:rsid w:val="008A34B0"/>
    <w:rsid w:val="008A61FF"/>
    <w:rsid w:val="008C5CF7"/>
    <w:rsid w:val="008D17A8"/>
    <w:rsid w:val="00900E70"/>
    <w:rsid w:val="00917428"/>
    <w:rsid w:val="00934400"/>
    <w:rsid w:val="009476CD"/>
    <w:rsid w:val="00950A44"/>
    <w:rsid w:val="009826DF"/>
    <w:rsid w:val="009856B4"/>
    <w:rsid w:val="009A746E"/>
    <w:rsid w:val="009E5295"/>
    <w:rsid w:val="009F4151"/>
    <w:rsid w:val="00A01A10"/>
    <w:rsid w:val="00A07B70"/>
    <w:rsid w:val="00A338C5"/>
    <w:rsid w:val="00A439EB"/>
    <w:rsid w:val="00A45913"/>
    <w:rsid w:val="00A54D93"/>
    <w:rsid w:val="00A6096F"/>
    <w:rsid w:val="00A657A8"/>
    <w:rsid w:val="00A659A5"/>
    <w:rsid w:val="00A70F12"/>
    <w:rsid w:val="00A8039A"/>
    <w:rsid w:val="00A8473C"/>
    <w:rsid w:val="00AB2D65"/>
    <w:rsid w:val="00AC0F1A"/>
    <w:rsid w:val="00AD42A9"/>
    <w:rsid w:val="00AE6AD0"/>
    <w:rsid w:val="00AF6657"/>
    <w:rsid w:val="00B00875"/>
    <w:rsid w:val="00B0114F"/>
    <w:rsid w:val="00B01652"/>
    <w:rsid w:val="00B20105"/>
    <w:rsid w:val="00B43F71"/>
    <w:rsid w:val="00B627D9"/>
    <w:rsid w:val="00B63768"/>
    <w:rsid w:val="00B80091"/>
    <w:rsid w:val="00BA1280"/>
    <w:rsid w:val="00BA47D6"/>
    <w:rsid w:val="00BC1910"/>
    <w:rsid w:val="00BE0184"/>
    <w:rsid w:val="00C166ED"/>
    <w:rsid w:val="00C27029"/>
    <w:rsid w:val="00C502FD"/>
    <w:rsid w:val="00C71651"/>
    <w:rsid w:val="00C762CB"/>
    <w:rsid w:val="00C77011"/>
    <w:rsid w:val="00CA103F"/>
    <w:rsid w:val="00CB2793"/>
    <w:rsid w:val="00CC29A5"/>
    <w:rsid w:val="00CC643B"/>
    <w:rsid w:val="00CE08E8"/>
    <w:rsid w:val="00CF4E01"/>
    <w:rsid w:val="00D11AFA"/>
    <w:rsid w:val="00D22AA0"/>
    <w:rsid w:val="00D265E5"/>
    <w:rsid w:val="00D30593"/>
    <w:rsid w:val="00D349B3"/>
    <w:rsid w:val="00D5288E"/>
    <w:rsid w:val="00D60506"/>
    <w:rsid w:val="00D626EC"/>
    <w:rsid w:val="00DA4DA8"/>
    <w:rsid w:val="00DB5F8B"/>
    <w:rsid w:val="00DD5D30"/>
    <w:rsid w:val="00E007D0"/>
    <w:rsid w:val="00E11CE6"/>
    <w:rsid w:val="00E509C4"/>
    <w:rsid w:val="00E728BE"/>
    <w:rsid w:val="00E878D8"/>
    <w:rsid w:val="00EE6022"/>
    <w:rsid w:val="00EF0C9E"/>
    <w:rsid w:val="00F023FF"/>
    <w:rsid w:val="00F23E26"/>
    <w:rsid w:val="00F257D1"/>
    <w:rsid w:val="00F42648"/>
    <w:rsid w:val="00F900B3"/>
    <w:rsid w:val="00F93A24"/>
    <w:rsid w:val="00F9693C"/>
    <w:rsid w:val="00FD0868"/>
    <w:rsid w:val="00FE5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AF523"/>
  <w15:chartTrackingRefBased/>
  <w15:docId w15:val="{CA7A34A3-2A7B-4D16-B437-6A29CD6E3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4C5E"/>
    <w:pPr>
      <w:suppressAutoHyphens/>
    </w:pPr>
    <w:rPr>
      <w:rFonts w:ascii="Times New Roman" w:eastAsia="Times New Roman" w:hAnsi="Times New Roman"/>
      <w:sz w:val="24"/>
    </w:rPr>
  </w:style>
  <w:style w:type="paragraph" w:styleId="Heading2">
    <w:name w:val="heading 2"/>
    <w:basedOn w:val="Normal"/>
    <w:next w:val="Normal"/>
    <w:link w:val="Heading2Char"/>
    <w:qFormat/>
    <w:rsid w:val="00484C5E"/>
    <w:pPr>
      <w:keepNext/>
      <w:numPr>
        <w:ilvl w:val="1"/>
        <w:numId w:val="1"/>
      </w:numPr>
      <w:tabs>
        <w:tab w:val="left" w:pos="960"/>
        <w:tab w:val="left" w:pos="1134"/>
        <w:tab w:val="left" w:pos="2880"/>
        <w:tab w:val="left" w:pos="3840"/>
        <w:tab w:val="left" w:pos="4800"/>
        <w:tab w:val="left" w:pos="5760"/>
        <w:tab w:val="left" w:pos="6720"/>
      </w:tabs>
      <w:ind w:firstLine="1418"/>
      <w:jc w:val="both"/>
      <w:outlineLvl w:val="1"/>
    </w:pPr>
    <w:rPr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484C5E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Header">
    <w:name w:val="header"/>
    <w:basedOn w:val="Normal"/>
    <w:link w:val="HeaderChar"/>
    <w:rsid w:val="00484C5E"/>
    <w:pPr>
      <w:tabs>
        <w:tab w:val="center" w:pos="4419"/>
        <w:tab w:val="right" w:pos="8838"/>
      </w:tabs>
    </w:pPr>
    <w:rPr>
      <w:lang w:val="x-none"/>
    </w:rPr>
  </w:style>
  <w:style w:type="character" w:customStyle="1" w:styleId="HeaderChar">
    <w:name w:val="Header Char"/>
    <w:link w:val="Header"/>
    <w:rsid w:val="00484C5E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Footer">
    <w:name w:val="footer"/>
    <w:basedOn w:val="Normal"/>
    <w:link w:val="FooterChar"/>
    <w:uiPriority w:val="99"/>
    <w:rsid w:val="00484C5E"/>
    <w:pPr>
      <w:tabs>
        <w:tab w:val="center" w:pos="4419"/>
        <w:tab w:val="right" w:pos="8838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484C5E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customStyle="1" w:styleId="Default">
    <w:name w:val="Default"/>
    <w:rsid w:val="00484C5E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styleId="PageNumber">
    <w:name w:val="page number"/>
    <w:basedOn w:val="DefaultParagraphFont"/>
    <w:rsid w:val="00674E06"/>
  </w:style>
  <w:style w:type="character" w:styleId="Strong">
    <w:name w:val="Strong"/>
    <w:uiPriority w:val="22"/>
    <w:qFormat/>
    <w:rsid w:val="00AB2D65"/>
    <w:rPr>
      <w:b/>
      <w:bCs/>
    </w:rPr>
  </w:style>
  <w:style w:type="character" w:customStyle="1" w:styleId="apple-style-span">
    <w:name w:val="apple-style-span"/>
    <w:basedOn w:val="DefaultParagraphFont"/>
    <w:rsid w:val="00AB2D65"/>
  </w:style>
  <w:style w:type="character" w:styleId="Emphasis">
    <w:name w:val="Emphasis"/>
    <w:qFormat/>
    <w:rsid w:val="00AB2D65"/>
    <w:rPr>
      <w:i/>
      <w:iCs/>
    </w:rPr>
  </w:style>
  <w:style w:type="character" w:styleId="Hyperlink">
    <w:name w:val="Hyperlink"/>
    <w:uiPriority w:val="99"/>
    <w:unhideWhenUsed/>
    <w:rsid w:val="00044BFA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70CCC"/>
    <w:pPr>
      <w:suppressAutoHyphens w:val="0"/>
      <w:spacing w:before="100" w:beforeAutospacing="1" w:after="100" w:afterAutospacing="1"/>
    </w:pPr>
    <w:rPr>
      <w:szCs w:val="24"/>
    </w:rPr>
  </w:style>
  <w:style w:type="table" w:styleId="TableGrid">
    <w:name w:val="Table Grid"/>
    <w:basedOn w:val="TableNormal"/>
    <w:uiPriority w:val="59"/>
    <w:rsid w:val="005D6A3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itle">
    <w:name w:val="Title"/>
    <w:basedOn w:val="Normal"/>
    <w:link w:val="TitleChar"/>
    <w:qFormat/>
    <w:rsid w:val="00B0114F"/>
    <w:pPr>
      <w:suppressAutoHyphens w:val="0"/>
      <w:spacing w:line="360" w:lineRule="auto"/>
      <w:jc w:val="center"/>
    </w:pPr>
    <w:rPr>
      <w:b/>
      <w:sz w:val="40"/>
    </w:rPr>
  </w:style>
  <w:style w:type="character" w:customStyle="1" w:styleId="TitleChar">
    <w:name w:val="Title Char"/>
    <w:link w:val="Title"/>
    <w:rsid w:val="00B0114F"/>
    <w:rPr>
      <w:rFonts w:ascii="Times New Roman" w:eastAsia="Times New Roman" w:hAnsi="Times New Roman"/>
      <w:b/>
      <w:sz w:val="40"/>
    </w:rPr>
  </w:style>
  <w:style w:type="character" w:customStyle="1" w:styleId="apple-converted-space">
    <w:name w:val="apple-converted-space"/>
    <w:rsid w:val="00B011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937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0B18A7-8F91-4B06-A211-F2E7320CF9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352</Words>
  <Characters>1905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FSC</Company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lma</dc:creator>
  <cp:keywords/>
  <cp:lastModifiedBy>Gustavo Boehs</cp:lastModifiedBy>
  <cp:revision>7</cp:revision>
  <cp:lastPrinted>2013-10-08T19:09:00Z</cp:lastPrinted>
  <dcterms:created xsi:type="dcterms:W3CDTF">2018-11-20T12:28:00Z</dcterms:created>
  <dcterms:modified xsi:type="dcterms:W3CDTF">2018-11-20T13:13:00Z</dcterms:modified>
</cp:coreProperties>
</file>